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Sisarahiligam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ity Sandra Tilona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ERUTI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1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Sifalaete Ulu Dusun II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03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03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Tri Putri Yani Telaumban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GOLAHAN SERUTI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5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3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03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86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86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elapan ratus enam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08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08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delapan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08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79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79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tujuh puluh sembil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9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7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.37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.37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juta tiga ratus tujuh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.37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1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fiz Zeg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Luaha Bo'u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fiz Zeg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1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Berkat Setiaw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Diponegoro GG KELUARGA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Leni Surian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, Gunungsitoli Barat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lkisan Mahatma Rangg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pomo Mudik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82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82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Ricie Jhonatan L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2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delapan ratus du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82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Arah Nias Tengah Km. 6,2 Desa Fod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rti Yanifil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Mo'awo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stra Karunia Halaw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magiao desa fadoro lasar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riaman Telaumbanua 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triaman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as tengah Km. 9 hilimbowo Ds.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ptriaman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Hiliweto Idanoi Kecamatan Gunungsitoli Idanoi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Wisman Bate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2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 Pelud Binaka Km 12,5 Desa Sifalaete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1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1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ohanes Laow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2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PENDATAAN SURVEI EKONOMI RUMAH TANGGA TRIWULAN IV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6.BMA.006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se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1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3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.2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.2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3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.2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ibu dua ratus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.2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1.11.3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Jumat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satu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Nov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arah tuhemberua Km.18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1 Nov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0 Nov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4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4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kub Dawol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1.11.3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 November 2024 – 30 Nov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empat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4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